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494F89" w14:textId="77777777" w:rsidR="00A57BF0" w:rsidRDefault="00B50367">
      <w:r>
        <w:t>Sell fields:</w:t>
      </w:r>
    </w:p>
    <w:p w14:paraId="2A7CFA89" w14:textId="77777777" w:rsidR="00B50367" w:rsidRDefault="00B50367" w:rsidP="00B50367">
      <w:pPr>
        <w:pStyle w:val="ListBullet"/>
      </w:pPr>
      <w:r>
        <w:t>Dropdown type: books, furniture, electronics, other.</w:t>
      </w:r>
    </w:p>
    <w:p w14:paraId="17A4235A" w14:textId="77777777" w:rsidR="00B50367" w:rsidRDefault="00B50367" w:rsidP="00B50367">
      <w:pPr>
        <w:pStyle w:val="ListBullet"/>
      </w:pPr>
      <w:r>
        <w:t>Edit text: Description:</w:t>
      </w:r>
    </w:p>
    <w:p w14:paraId="0EECF569" w14:textId="77777777" w:rsidR="00B50367" w:rsidRDefault="00B50367" w:rsidP="00B50367">
      <w:pPr>
        <w:pStyle w:val="ListBullet"/>
      </w:pPr>
      <w:r>
        <w:t>Attach pictures:</w:t>
      </w:r>
    </w:p>
    <w:p w14:paraId="338F7C16" w14:textId="77777777" w:rsidR="00B50367" w:rsidRDefault="00B50367" w:rsidP="00B50367">
      <w:pPr>
        <w:pStyle w:val="ListBullet"/>
      </w:pPr>
      <w:r>
        <w:t>Contact: email / phone-text/call. (should be valid)</w:t>
      </w:r>
    </w:p>
    <w:p w14:paraId="229821A6" w14:textId="77777777" w:rsidR="00B50367" w:rsidRDefault="00B50367" w:rsidP="00B50367">
      <w:pPr>
        <w:pStyle w:val="ListBullet"/>
      </w:pPr>
      <w:r>
        <w:t>Button post:</w:t>
      </w:r>
    </w:p>
    <w:p w14:paraId="414FA5FC" w14:textId="77777777" w:rsidR="00B50367" w:rsidRDefault="00B50367" w:rsidP="00B50367">
      <w:pPr>
        <w:pStyle w:val="ListBullet"/>
      </w:pPr>
      <w:r>
        <w:t>On post, it will send a password to the email/ phone number so that the person can delete the post later.</w:t>
      </w:r>
    </w:p>
    <w:p w14:paraId="279F95BB" w14:textId="77777777" w:rsidR="00B50367" w:rsidRDefault="00B50367" w:rsidP="00B50367">
      <w:pPr>
        <w:pStyle w:val="ListBullet"/>
        <w:numPr>
          <w:ilvl w:val="0"/>
          <w:numId w:val="0"/>
        </w:numPr>
      </w:pPr>
      <w:r>
        <w:t>Buy fields:</w:t>
      </w:r>
    </w:p>
    <w:p w14:paraId="303FF0F7" w14:textId="77777777" w:rsidR="00B50367" w:rsidRDefault="00D50C6E" w:rsidP="00D50C6E">
      <w:pPr>
        <w:pStyle w:val="ListBullet"/>
      </w:pPr>
      <w:r>
        <w:t>Search field.</w:t>
      </w:r>
    </w:p>
    <w:p w14:paraId="4A81D0DF" w14:textId="2281F7AE" w:rsidR="0074766E" w:rsidRDefault="00D50C6E" w:rsidP="0074766E">
      <w:pPr>
        <w:pStyle w:val="ListBullet"/>
      </w:pPr>
      <w:r>
        <w:t>Links to types.</w:t>
      </w:r>
    </w:p>
    <w:p w14:paraId="6F079FBB" w14:textId="29F3565F" w:rsidR="0074766E" w:rsidRDefault="0074766E" w:rsidP="0074766E">
      <w:pPr>
        <w:pStyle w:val="ListBullet"/>
        <w:numPr>
          <w:ilvl w:val="0"/>
          <w:numId w:val="0"/>
        </w:numPr>
      </w:pPr>
      <w:r>
        <w:t>List search</w:t>
      </w:r>
      <w:bookmarkStart w:id="0" w:name="_GoBack"/>
    </w:p>
    <w:p w14:paraId="774554CC" w14:textId="0EC6C7AA" w:rsidR="0074766E" w:rsidRDefault="0074766E" w:rsidP="0074766E">
      <w:pPr>
        <w:pStyle w:val="ListBullet"/>
      </w:pPr>
      <w:proofErr w:type="gramStart"/>
      <w:r>
        <w:t>Number ,</w:t>
      </w:r>
      <w:proofErr w:type="gramEnd"/>
      <w:r>
        <w:t xml:space="preserve"> thumbnail, name, price, seller</w:t>
      </w:r>
      <w:r w:rsidR="00DF1B32">
        <w:tab/>
      </w:r>
      <w:bookmarkEnd w:id="0"/>
    </w:p>
    <w:sectPr w:rsidR="007476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11CABE3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W0NDSyNLI0NDQ3NTJR0lEKTi0uzszPAykwrAUAkk/x5iwAAAA="/>
  </w:docVars>
  <w:rsids>
    <w:rsidRoot w:val="00B50367"/>
    <w:rsid w:val="0074766E"/>
    <w:rsid w:val="00A57BF0"/>
    <w:rsid w:val="00B50367"/>
    <w:rsid w:val="00D50C6E"/>
    <w:rsid w:val="00D61664"/>
    <w:rsid w:val="00DF1B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53D4AE"/>
  <w15:chartTrackingRefBased/>
  <w15:docId w15:val="{7872AA72-FDB9-487C-B161-2633461283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uiPriority w:val="99"/>
    <w:unhideWhenUsed/>
    <w:rsid w:val="00B50367"/>
    <w:pPr>
      <w:numPr>
        <w:numId w:val="1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0</TotalTime>
  <Pages>1</Pages>
  <Words>55</Words>
  <Characters>31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 Patel</dc:creator>
  <cp:keywords/>
  <dc:description/>
  <cp:lastModifiedBy>Patel, Raj</cp:lastModifiedBy>
  <cp:revision>3</cp:revision>
  <dcterms:created xsi:type="dcterms:W3CDTF">2019-01-21T04:16:00Z</dcterms:created>
  <dcterms:modified xsi:type="dcterms:W3CDTF">2019-03-02T20:32:00Z</dcterms:modified>
</cp:coreProperties>
</file>